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วิชา</w:t>
      </w:r>
      <w:r>
        <w:t xml:space="preserve"> </w:t>
      </w:r>
      <w:r>
        <w:t xml:space="preserve">สถิติและการวิจัยสำหรับเทคโนโลยีสารสนเทศ</w:t>
      </w:r>
    </w:p>
    <w:p>
      <w:pPr>
        <w:pStyle w:val="Date"/>
      </w:pPr>
      <w:r>
        <w:t xml:space="preserve">วันอังคารที่</w:t>
      </w:r>
      <w:r>
        <w:t xml:space="preserve"> </w:t>
      </w:r>
      <w:r>
        <w:t xml:space="preserve">4</w:t>
      </w:r>
      <w:r>
        <w:t xml:space="preserve"> </w:t>
      </w:r>
      <w:r>
        <w:t xml:space="preserve">กุมภาพันธ์</w:t>
      </w:r>
      <w:r>
        <w:t xml:space="preserve"> </w:t>
      </w:r>
      <w:r>
        <w:t xml:space="preserve">2563</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ำสั่งที่เราใช้แบ่งกลุ่มข้อมูลก็คือ Transform จำได้อยู่ไหมคะ อันนี้ทวนคำสั่งเดิม ที่เราเรียนไปครั้งที่แล้ว คือการแบ่งคนออกเป็น 4 กลุ่ม นี่นะคะ คำสั่งจะอยู่ตรงข้อสองตรงนี้ Step หรือ ขั้นตอนการวิเคราะห์ก็คือเราต้องไปที่เมนูอะไรคะ Transform Difference Variable เอาไปเก็บเป็นตัวแปรใหม่ เห็นไหมคะ เขาต้องใช้คำว่า ดิเฟอร์เรน ก็คือความแตกต่าง ที่เราจะเอามาแบ่งกลุ่มน่ะ เอาตัวไหนมาคิดในช่องตรงนี้ ของเราเป็น Score เพราะเราแบ่งตามคะแนนความเครียด มาแบ่ง อายุใช่ไหมคะ ดังนั้น Numberic เราก็ต้องเปลี่ยนเป็นอะไรคะ อายุ พอเลือกเอายุเข้าไปตรงนี้แล้วมันจะเป็นอายุลูกศรชี้อะไร ตัวแปรที่เป็นคำตอบหลังจากที่มันแบ่งกลุ่มแล้ว จะให้ชื่อว่าอะไรนะคะ เราก็ไปเลือก Output Variable แล้วก็เปลี่ยนเป็น คราวนี้ ถ้าเรามี ตรงนี้พวกเราต้องเข้าใจว่า ชื่อตัวแปรห้ามซ้ำกัน ถ้าในไฟล์ของเรามี Group อยู่แล้วนะคะ เราก็เปลี่ยนเป็น Group 1 Group 2 ย่อมาจาก บุคคลที่จำแนกตามอายุ ชื่อตรงนี้ต้องเปลี่ยนนะคะ อย่าให้มันซ้ำกับชื่อเดิมที่มีอยู่ในไฟล์งานเรา อันนี้เป็นตัวอย่างที่เรียนไปครั้งที่แล้ว แต่พอทำแบบฝึกหัดใหม่เราแบ่งกลุ่มตามอะไรคะ อายุ แล้วก็เปลี่ยน Label ตรงนี้ ป้ายชื่อข้อมูล เปลี่ยนเป็นกลุ่มคนตามอายุนะคะ จากนั้นก็คลิกปุ่ม Change ตรงนี้ Skip ข้ามไปเลยนะคะ คลิกที่ Own and New Value ตรงนี้ เดี๋ยว IF ตรงนี้ครูยังไม่ได้สอนนะคะ มันจะเป็นการเลือก จะเลือกข้อมูลนะคะ แล้วเราก็มาคลิกที่ Own and New Value ถ้าเป็นสีแดงหมายความว่า เราต้องไปกำหนดค่ามัน ค่าเขาเป็นอะไร อยู่ในช่วงไหน และให้ค่าใหม่เป็นอะไร พอเราคลิก Old and New value มันจะเกิดหน้าต่างนี้ เราคงจะจำได้ จะอยู่ด้านซ้ายมือ เห็นไหมคะ ค่าเก่าถ้าอยู่ในช่วงพิสัย Range ถ้าอยู่ในช่วงที่รู้ว่าขอบเขตล่างคืออะไรขอบเขตบนคืออะไรชัดเจน เราก็เลือกแต่ถ้าเราต้องการช่วงปลายเปิดด้านน้อยกว่า ก็คือค่าที่น้อยที่สุดถึงค่าหนึ่งค่าใดนะคะ เราก็เลือกวงกลมอันนี้อันที่ 4 พิสัย โดยคิดจากอะไรคะ Lowwest ก็คือค่าน้อยสุด ค่าที่เรากำหนด เห็นไหมคะ เราก็เติมตัวเลขที่กำหนดลงไปตรงนี้ วงกลมที่ 5 ตรงนี้ก็เป็นพิสัยอีก จะเป็นค่าหนึ่งค่าใดถึงเขตล่าง ถึงค่าที่มากที่สุด ซึ่งเราไม่รู้ว่าค่ามากสุดเป็นอะไร และไม่ต้องระบุ เขาเรียกว่าปลายเปิดด้านบนตรงนี้ เราเลือกเงื่อนไขของค่าเก่าเรียบร้อย ระบุว่าค่าใหม่จะให้เป็นอะไร จากนั้นเราก็ Add เข้าไป พอเรา Add เข้าไปแล้วเงื่อนไขมันจะเป็นแบบนี้ มองไม่เห็นเลยใช่ไหม เดี๋ยวนะ มันไม่ชัด เดี๋ยวนะคะ ชัดขึ้นหรือยังคะ ชัดขึ้นไหม ตรงนี้ มันจะเป็นเงื่อนไขคล้าย ๆ อย่างนี้จำได้ไหมคะ เราต้อง Add เข้าไปนะคะ ในรูปนี้ครูบอกไปกี่เงื่อนไขคะ 3 เงื่อนไขที่ 4 ครูกำลังจะบอก ดังนั้นถ้าดูจากภาพนี้ ครูจะต้องคลิกปุ่มไหนคะ ปุ่ม Add พอบอกเงื่อนไขครบ 4 เงื่อนไขแล้วกดปุ่ม Continue กลับมา แล้วก็ O.K. พอมาย้อนดูกับแบบฝึกหัดของเราเงื่อนไขเราจะมีกี่เงื่อนไขคะ อายุมีแค่ 2 2 เงื่อนไข ค่าที่น้อยที่สุดถึง ถึงเท่าไรคะ ถึง 20 เราก็เลือกอันนี้นะคะ ค่าที่น้อยที่สุดถึง 20 นี่คือค่าเก่า ให้มีค่าเป็นข้อมูลใหม่เป็นกลุ่มที่ 1 เราก็คลิกที่ New Value ให้มีค่าเป็นเลข 1 จากนั้นก็คลิกอะไรคะ Add Add เข้าไปในช่องนี้ พอ Add เข้าไปแล้ว เงื่อนก็มีตั้งแต่กี่ปีขึ้นไปคะ 21 ขึ้นไปถึงค่ามากสุด ให้เป็นกลุ่มที่ 2 เราก็เลือกอันนี้ใช่ไหมคะ พิสัยที่บอกค่าขอบล่าง เราก็บอกขอบล่างเป็น 21 ก็คือค่ามากสุด ค่าสูงสุด ไม่ต้องระบุเดี๋ยวข้อมูลมันจะวิเคราะห์ของมันเองนะคะ เลือกเงื่อนไขนี้แล้ว จากนั้น New Value ก็เปลี่ยนเป็นเลข 2 ลองทำดูค่ะ ได้หรือยัง เดี๋ยวนักศึกษาทุกคน กำลังทำอะไรอยู่ Close ทั้งหมดเลย เดี๋ยวทำตามครูใหม่ เดี๋ยวครูจะสอนใหม่อีกรอบหนึ่งนะคะ เป็นการทวนความรู้เดิมก่อน เดี๋ยวครูจะให้แบบฝึกหัดใหม่นะคะ สมมุติว่าตอนนี้เป้าหมายของเราก็คือ จะทำภารกิจนี้ แบ่งนักศึกษาเป็น 2 กลุ่มก็คือ กลุ่มที่ 1 นักศึกษาที่มีอายุไม่เกิน 20 ปี นะคะ กลุ่มที่ 2 มีอายุ 21 ปีขึ้นไป วิธีการก็คือ ตอนนี้หน้าจอเราว่าง ๆ นะ ไม่มีอะไรนะคะ เดี๋ยวครูเปิดแฟ้มก่อนนะคะ Resent Use Data Work1 ตอนนี้สังเกตว่าที่หน้าต่าง Window SPSS ตัวแปรทั้งหมดกี่ตัวคะ ดูหน้าจอก่อน เราต้องทำความเข้าใจตรงนี้ก่อน เมื่อกี้มันออกนิดหนึ่ง กดตรงนี้ใช่ไหมคะ ไม่เป็นไรค่ะ ถ้าเราเปลี่ยนตัวชี้เมาส์ ให้เป็นเหลือง ๆ ใหญ่ ๆ เดี๋ยวแป๊บหนึ่ง ดูที่มุมตรงนี้นะคะ เห็นไหม ข้างบน ขวามือสุดเลย มันจะมีคำว่า Visibal 25 to 25 เห็นไหมคะ ตรงนี้ 25 จาก 25 เห็นไหมคะ มีตัวแปรทั้งหมด 25 สังเกตุว่า ตัวแปรGroup ครูมีไหม ไม่มีครูไม่ได้เซฟ อาจจะมี ไหนใครมี 26 ตัวยกมือขึ้นค่ะ โอ.เค. 2 คนนี้สร้างตัวแปรใหม่ ชื่อว่าอะไรคะ Group เพราะว่าคุณมีอยู่แล้ว จริงไหมคะ โอ.เค. ห้ามซ้ำ ชื่อห้ามซ้ำนะคะ ตอนนี้ครูก็จะไป ที่ Transform นะคะ Recode Diffirent Variable มาแล้วหน้าต่าง หน้าต่างนี้เกิดมาหรือยัง เราต้องตอบเขาส่วนนี้ สังเกตว่าตอนที่เราคลิกเข้ามา คำพูดตรงนี้มันเขียนคำว่าอะไรคะ อ่านดูซิ ไม่เป็นไรคะ ดูดี ๆ Number มาหรือยัง เริ่มต้นมันเขียนว่า Input เห็นไหม Input Variable คือตัวแปรนำเข้า จะเอาตัวไหนมาแบ่งเกณฑ์จริงไหม ตอนนี้เราก็เลือกตัวแปรอะไรคะ อายุ เพราะเราคลิกอายุส่งเข้าไป Input กลายเป็นอะไรคะ Numeric นอร์มาลิก Variable เปลี่ยนเป็นตัวแปรอะไร เครื่องหมายคำพูด เครื่องหมายคำถามใช่ไหมคะ จะเอาอายุเปลี่ยนเป็นอะไรล่ะเธอ เธอบอกเงื่อนไขฉันสิ ตอนนี้เงื่อนไขแรกที่เราต้องบอกเขาคือ Output คำตอบที่จะให้เป็นตัวแปรชื่ออะไร ตั้งชื่อเป็น GroupAge นะคะ ครูใช้ง่าย ๆ เลย G G นะคะ แล้วก็ _Age ใช่ค่ะ เพราะว่าเดี๋ยวเราจะแบ่งกลุ่มด้วยตัวแปรอีกใช่ไหมคะ ต่อไปตัว G ตัวเดียวหมายความว่า กลุ่มของอะไรคะ กลุ่มของอายุ ต่อไปเราก็มาพิมพ์ความหมายเป็นภาษาไทยเพื่อให้ง่ายต่อการอธิบเป็นกลุ่มคนตามอายุนะคะ ตามช่วงอายุก็ได้ พอคลิกคำอธิบายภาษาไทยเสร็จแล้ว เราต้องคลิกคำว่า Change นะคะ สังเกตพอเราคลิกคำว่า "แล้วอะไรเกิดขึ้น เกิดอะไรขึ้นคะ ในช่องสี่เหลี่ยมนี้ G กระโดดเข้ามาเครื่องหมายคำถามหายไป ตอนนี้ซอฟต์แวร์มันรู้แล้วว่า เราจะเอาอายุมาเปลียนกลุ่มอายุ สิ่งต่อมาที่เราต้องบอกมันก็คือ บอกค่าเก่า และค่าใหม่ คือ เงื่อนไขการเปลี่ยนแปลงนั่นเองนะคะ คลิกเข้าไป ตอนนี้ข้อมูลเราสมบูรณ์มากนะคะ Missing ดังนั้น โอกาสต่อ ๆ ไปจะอธิบายให้ฟังนะคะ ตอนนี้เอาแบบอย่างง่ายก่อน เงื่อนไขที่ 1 ค่าน้อยสุดถึง 20 นี่นะคะ เราก็เลือกตรงนี้นะคะ Lowest thru Value 2Value 20 นะ ให้ค่า New มีค่าเป็น 1 เขารู้จังหรือยัง SPSS เขารู้จักหรือยัง ยัง Add มาตรงนี้นะคะ เก่าไปใหม่มา 1 เงื่อนไขแล้ว ต่อไปเงื่อนไขที่ 2 21 ถึงค่ามากสุด ให้เป็นกลุ่มที่ 2 แล้วก็ Add เข้าไป จากนั้นคลิก พอบอกเงื่อนไขครบสมบูรณ์ครบถ้วนแล้วนะคะ แล้วก็ Continue กลับไปที่หน้าต่างคำสั่งเดิม คำสั่งเราสมบูรณ์แล้ว คลิก O.k&gt; เป็นสีดำนะคะ คลิกได้เลย พอเครื่องมัน Run นะคะ Output หน้าต่างผลลัพธ์ของ SPSS ก็จะปรากฏขึ้นมาว่า เมื่อตะกี้เราเขาก็จะบอก Syntax มันอยู่ตรงนี้ ว่าทำแล้วนะ ได้แล้วใช่ไหมคะ เดี๋ยวใครได้แล้วครูขอซ่อนหน้าต่างผลลัพธ์แป๊บหนึ่งนะคะ ที่จอเครื่องหน้าต่างครูนี่นะคะ จะเราเห็นตัวแปรใหม่ที่มันสร้างขึ้น ตอนนี้เราได้ตัวแปรกลุ่มตัวแปรกลุ่มอายุมาแล้วนะคะ ตอนนี้เราเข้าใจอยู่แล้วว่ากลุ่มที่ 1 คือ คนที่อายุ 20 ใช่ไหมคะ กลุ่มที่ 2 คือ คนที่ อาย20 ปีขึ้นไป เพื่อที่จะให้คนอื่นเข้าใจงานเราเวลาเราทำงานกับคนอื่นนะคะ เราก็ต้องมาทำงานต่อมาก็คือ อธิบายโครงสร้างแฟ้มข้อมูลใหม่นะคะ เนื่องจากมันมีตัวแปร G_Age เกิดขึ้นนะคะ ให้เราไปที่ Variable View แล้วมาที่บรรทัดที่ 26 ตัวแปรใหม่ที่มันเกิดขึ้นบรรทัดนี้นะคะ อย่างแรกเลยนะคะ ให้เราไปเปลี่ยน Value ค่าของมันตรงนี้นะคะ คลิกที่ None ตรงนี้นะคะ ลูกศรจุด 3 จุด คลิกลงไปเลย แล้วบอกเขา 1. มีความหมายหมายถึงอะไร 1 ก็คือกลุ่มนักศึกษาที่มีอายุไม่เกิน 20 ปี หรือกลุ่มคนก็ได้ค่ะ ตอนนี้เรากำลังอธิบายค่าความหมายของกลุ่มที่ 1 คือกลุ่มอะไระนะคะ ขั้นตอนนี้ผู้ร่วมงานของเราเข้าใจงานของเรานะคะ เพราะการวิเคราะห์ข้อมูล ส่วนใหญ่เขาทำงานเป็นทีม เป็นข้อมูลระดับบิ๊ก ๆ นะคะ จะไม่ค่อยวิเคราะห์คนเดียว จากนั้นพอบอกค่าที่ 1 ความหมาย Label นี้คือความหมายใช่ไหมคะ เสร็จแล้วทำอย่างไรคะ Add เข้าไป ทำแบบนี้กับกลุ่มที่ 2 ด้วย ครูมีวิธีลัด ทำแบบนี้นะคะ วิธีลัด อย่างแรก เราทำกลุ่มที่ 1 เสร็จแล้ว วิธีลัดนะคะ ให้เราเอาเมาส์ไปคลิกที่กลุ่มที่ 1 ที่เราตั้งค่ามันไปเมื่อสักครู่ แล้วเปลี่ยนเลข 1 กลายเป็นเลข 2 แล้วก็เปลี่ยน Lable ทำไมคะ เกิน 20 ปี ลบคำว่าไม่ออก ความหมายเดียวกัน ถูกต้องไหม จากนั้นให้คลิกคำว่า Add คลิกคำว่า Add นะคะ ขั้นตอนการทำแบบนี้คือการคัดลอกคุณสมบัติข้อที่ 1 มาปรับแก้ อันที่ 2 เราไม่ต้องพิมพ์เห็นไหมคะ เราแก้เอาเร็วมาก กลุ่มคนที่มีอายุเกิน 20 ปีค่ะ กลุ่มที่ 1 ไม่เกิน 20 ใใช่ไหมคะ เกิน 20 ปีก็คือ ก็ 21 ปี ใช่ไหมคะ ถูกไหม ภาษามันใช้ได้หลายแบบนะคะ คำว่าเกิน 20 ปี ใช้คำว่า ตั้งแต่ 21 ปี ขึ้นไป ก็ได้ เขาอาจจะ 20 ปี 1 เดือน 20 ปี 2 เดือน ก็ถือว่าเกิน 20 ใช่ไหม ใครเสร็จแล้วคลิกปุ่ม OK แล้วกลับมาที่ Data View ถ้าเราตั้ง Label แล้วนะคะ ของมันให้ใช้ปุ่มนี้นะคะ 1 Switch ไปเป็น A อ๋อ เดี๋ยวรอค่ะ รอ โอ.เค. เรียบร้อยหรือยังคะ โอ.เค. เรียบร้อยหรือยังคะ เรียบร้อยแล้วนะคะ พอเราทำเรียบร้อยแล้ว ตรงนี้มันจะมีค่าคำอธิบายเกิดขึ้นนะคะ ต่อไปเราจะไปทำแผนภูมิวงกลมเพื่อแสดงคนในช่วงอายุที่เราแบ่งกลุ่มสักครู่นะคะ คำสั่งในการสร้างกราฟ ไปเมนูกราฟนะคะ แล้วก็เลือก Lagacy Dialog ก็เป็นเหมือนกับเมนูย่อยของกราฟต่าง ๆ เราอยากได้กราฟวงกลมเราก็เลือกอะไรคะแผนภูมินี้นะคะ ตอนนี้เขาจะให้เราแสดงอะไร เราก็เอา Summary of Group นะคะ สถิติของแต่ละกลุ่มนะคะ แล้วก็ ดิไฟล์ ส่งตัวแปรอะไรเข้าไปคะ เดี๋ยวเมื่อกี้ครั้งที่แล้วครูไม่ได้ให้เราเลือกตรงนี้ ครูให้เราไปที่ไหนนะคะ Discriptive แล้วก็เลือกค่า Frequencies สอนก่อนนะคะ Frequencies แล้วก็เลือกอะไรคะ Group_Age ส่งลครูยังไม่ได้สอนคำสั่งเมนูกราฟ เราอยากได้ Pie Chart เราก็เลือกตรงนี้ โอ.เค. ๆ ตอนนี้อยู่ที่ Data View นะคะ ไปที่ Analyze อันนี้ทวนคำสั่งเดิมก่อนนะคะ Analyze Discriptive คือการเลือกใช้ค่าสถิติพื้นฐาน ค่าสถิติพื้นฐานที่เราใช้กันตอนนี้มมีแค่ 2 คำสั่งนะคะ คำสั่งแรกก็คือ การแจกแจงความถี่ Frequencies อันที่ 1 อันที่ 2 ก็คือการหาค่าสถิติพื้นฐาน ใช้ทำงานแบบเดียวกันได้ ตอนนี้ครูให้ใช้ freqienciesแล้วก็เลือกตัวแปรที่จะให้มันแจกแจงความถี่ก็คือ Group_Age ส่งเข้าไปที่ สังเกตที่ Variable ตรงนี้ ถ้ามันมีวงเล็บ S เราใส่ได้กี่ตัวคะ หลายตัว แต่ตอนนี้เราแค่ทำตัวเดียวนะคะ ไปเลือกค่าสถิติดูสิ สถิติตอนนี้เราไม่นิยมหา Mean กับ Medien อย่าไปติ๊กเอามาหมดนะ ให้ติ๊กเฉพาะอะไรคะ Mode ให้แสดงถึงกึ๋นเลยนะคะ ต่อไป เป็นเชิงคุณภาพให้คลิกที่ Mode ห้ามฟาดเรียบนะคะมันไม่ดี เข้าใจไหม เออ แล้ว Continue คราวนี้ให้เลือก Chart เอาแผนภูมิวงกลมนะคะ ก็คือ Pie Chart แล้วก็ Continue เมื่อกี้ครูลืมไปนิดหนึ่ง เปลี่ยนชาร์ข้างล่าง Chart Value ค่าที่แสดงบน Chart อยากจะให้แสดงอะไร 1. Frequencies ก็คือความถี่ของแต่ละกลุ่ม Percentage ปกติข้อมูลที่นิยมการเปรียบเทียบนิยมใช้ เพอร์เซนเทส แล้วก็ Continue O.K. เรียบร้อยง่ายมาก สวยไหมโอ.เค. พร้อมสอบแล้วนะ มีคำถามไหม ตอนนี้จะทดสอบเชิงปฏิบัติการในการแบ่งกลุ่มข้อมูล มีคำถามไหม ทวน Step นะ Step แรก จะต้องรู้ว่าใช้ตัวแปรอะไรมาแบ่งกลุ่มใช่ไหม แล้วด้วยเงื่อนไขอะไร ใช้คำสั่งอะไรคะ Transform Into Difference Variable พอบอกพอแบ่งกลุ่มเสร็จแล้ว มาที่ Data View มาที่ Variable View เพื่อทำงานร่วมกับคนอื่น จากนั้นค่อยมาทำกราฟนะคะ โจทย์เชิงปฏิบัติการให้ใช้เวลาแค่ 15 นาที นะคะ ห้ามเกินนั้น ใครทำเสร็จก่อนยกมือนะคะ เดี๋ยวกำลังจะให้โจทย์ค่ะ ยกมือครูจะให้ 5 คะแนน โดยมีเกณฑ์พิจารณาดังนี้ 1. นักศึกษาทำเสร็จยกมือนะคะ ครึ่งหนึ่งของห้อง ครูให้ 10 คนแรกที่ยกมือ แล้วถูกครูให้ 5 คะแนน และถูกนะคะ 10 คนแรกได้ 5 คะแนน คนถัดไปเหลือ 4.5 โอ.เค. ยกมือ 10 คนถัดไปหรือคะแนนเท่าไรคะ 4 ถ้าคุณยกมือครั้งที่ 1 ดูแล้วไม่ถูก ก็ตกไป ไม่ได้คะแนนก็ค่อยยกมือเป็นครั้งที่ 2 10 ถัดไป โอ.เค. ไหมคะ โจทย์เป็นดังนี้15 นาทีเป็นต่อไปนี้ ให้นักศึกษาเชิงปฏิบัติการ ให้นักศึกษาแบ่งกลุ่มก็คือแฟ้มนี้นะคะ Work1.save โดย กลุ่มที่ 1 นักศึกษาที่มีชั่วโมงนอนอเป็นกลุ่มที่ 1 แล้วตั้งชื่อเขาว่า กลุ่มคนนอนน้อย กลุ่มที่ 2 นักศึกษาที่มีชั่วโมงนอนเกินเท่าไรคะ เกิน 6 ชั่วโมง ชื่อว่า กลุ่มคนนอนทำเสร็จแล้วทำกราฟแผนภูมิขึ้นมา โอ.เค.15 นาที ปฏิบัติการ ถามเพื่อนได้ห้ามถามครู โอ.เค. จบ อย่าลืมนะคะตั้งชื่อกลุ่มด้วยนะคะ ตั้งชื่อกลุ่ม กลุ่มคนนอนน้อย กลับคนนอนเพียงพอ อ๋อ จริง ๆ อันนี้สอบอันเก่าอยู่ค่ะ สอนอันเก่าอยู่ ให้เราใช้ HR แล้วตั้งกลุ่มคนตามระยะเวลาอันนี้ คำพูดนี้เปลี่ยนได้ตามใจชอบนะคะ ความหมายว่าเป็นกลุ่มคนที่เราแบ่งตามอะไร โอ.เค. ไหมคะ คือการกำหนด Value 1 กลุ่มคนนอนน้อย 2 หมายถึง กลุ่มคนนอนเพียงพอ อย่างคีย์ข้อมูลนี่ วันนั้นนักศึกษาต้องดูนะคะว่า คำพูดนี้คือ คำพูดที่ใช้แบ่งบอกเงื่อนไขในการแบ่ง แต่เราใช้คำอธิบายกราฟด้วยการแปรผลอีกสเต็ปหนึ่ง ครูใช้คำนี้ในการแปลผล 1 กลุ่มคนนอนน2 ก็คือกลุ่มคนนอนเพียงพอ 2 คำพูดนี้ต้องอยู่ตรงกราฟวงกลม โอ.เค. นะคะ ยังเหลือ 5 ที่นั่งค่ะ ตอนนี้พวกเราแบ่งกลุ่มได้ แล้วก็สร้างแผนภาวงกลมได้นะคะ ปัญหาที่พบจากการฝึกปฏิบัติคือ หลังจากการปฏิบัปัญหานะคะ เราไม่รู้ว่าทำคำสั่งเหมือนครูแล้ว แต่ทำไมโปรแกรมมัน Run ออกไม่เหสาเหตุเพราะเป็นดังนี้ ที่มุมตรงนี้นะคะ มุมล่างขวามือมันจะบอก Stetus การวิเคราะห์ข้อมูลว่า แฟ้มนี้ถึงแบ่งไว้หรือไเช่น ถ้ามีใครมาตั้ง Split File แบ่งแฟ้มงานตาม ID หรือ Gender นะคะ บางคนเป็นอย่างนี้นะคะ แล้วพอเราวิเคราะห์ นะคะ โอ.เค. มันจะเป็นอะไรไม่รู้เยอะแยะ ไม่เหมือนเพื่อน เป็นแบบนี้ใช่ไหมคะ เป็นเพราะว่ามันวิเคราะห์ให้ตาม ID รหัส 1 มีกี่คนคะ คนเดียว มันก็มีวงกลม 18 อัน ถูกไหม ไม่ถูก วิธีการแก้เราต้องทำอย่างไรคะ ยกเลิก ตรงนี้ ครูถึงบอกว่า ปิดไป ๆ ยกเลิกการ Split File แล้วเลือก Data Split File แล้วเลือกอะไคแล้วก็ OK จำไว้นะ ถ้าแฟ้มข้อมูลเราไม่ได้มีการให้แบ่ง อย่าไปแบ่ง อย่าไปเวสต์เคสเอาแค่พื้นฐานก่อน เราจะพักไหม หรือว่าจะเรียนต่อยาวเลย เรียนต่อนะ แล้วค่อยพักทีเดียว เนื้อหาวันนี้ที่จะสอนพวกเรา เกี่ยวกับการทำกราฟ อีกคำสั่งหนึ่ง อีกเมนูหนึ่งนะคะ เมื่อกี้เราทำคำสั่งกราฟ เราใช้เมนูอะไรคะ Descriptive Statistics แล้วก็เลือก Frequencies แล้วก็เลือก Chart เห็นไหม แต่ตอนนี้เราจะทำใหม่ เราใช้คำสั่งใหม่นะคะ ยกตัวอย่างเช่น ครูจะทำแผนภาพ แผนภูมิแท่ง ที่แสดงถึงชั่วโมงนอนโดยเฉลี่ยของนักศึกษาชายกกับนักศึกษาหญิง อยากจะรู้ว่านักศึกษาชายกับนึัมีเวลานอนโดยเฉลี่ยนี่ แตกต่างกันไหม นะคะ วิธีการถ้าเราอยากจะดูค่าสถิติพื้นฐานตอนนี้นะคะ ค่าสถิติพื้นฐานนะ ทบทวนนะคะ เราอยากได้คำสั่งตามกลุ่ม ให้ไป Split File ก่อน Data อันนี้ทวนคำสั่งเดิมนะคะ Data Spit file เลือกตัวแปรอะไรเข้าไป เพศใช่ไหม แล้วก็ OK Status Split File By Gender จากนั้น เราจะไปหาชั่วโมงนอนโดยเฉลี่ย ก็ Analyze ก็ไปเลือก Descriptive Statistics อันที่ 2 ค่าสถิติ Discriptive ตอนนี้ส่งตัวแปรอะไรเข้าไปคะ HR ก็คือจำนวนนอนนะคะ จากนั้นเราไปเลือกดู Option ว่ามีอะไรบ้าง เขาจะบอกค่า Mean เหมาะสมที่จะเลือกค่า Meansเหมาะไหม ข้อมูลเป็นตัวเลข เป็นเชิงปริมาณไหม เป็น เวลานอนเป็นเวลาที่เราวัดได้ เป็นเชิงปริมาณ มีความเหมาะสมที่จะใช้ค่า Mean ถูก Mean นะคะ ติ๊ก Mean แล้วก็ติ๊ก ส่วนเบี่ยงเบนมาตรฐาน OK ตอนนี้ผู้ชายมีกี่คน อ่านผลลัพธ์นะคะ ผู้ชายมี 5 คน เวลานอนโดยเฉลี่ยของนักศึกษาชายเป็นเท่าไรคะ 6.6 ไหม เห็นไหมคะ ค่า Mean นี่คือค่าน้อย ค่า Max นี่คือค่ามาก นักศึกษาชายที่นอนมาที่สุด นอนกี่ชั่วโมงคะ นอนหาหวย</w:t>
      </w:r>
    </w:p>
    <w:p>
      <w:pPr>
        <w:pStyle w:val="BodyText"/>
      </w:pPr>
      <w:r>
        <w:t xml:space="preserve">[เสียงหัวเราะ] ส่วนเบี่บงเบนมาตรฐานเป็นเท่าไรคะ 1.14 สำหรับนักศึกษาหญิงมี 13 คน เวลานอนน้อยสุดก็ 5 ชั่วโมง มากสุดก็ 8 ชั่วโมง โดยเฉลี่ย 6.77 เราจะเอาข้อมูลนี้มาสร้างกราฟนะคะ อันดับแรก ถ้าเราจะสร้างกราฟเปรียบเทียบเป็นกลุ่มให้ไปยกเลิกการ Split File ก่อน โอ.เค. นะคะ ต่อไปเราจะยกเลิกการ Split File แล้วเลือก Option ที่ 1 Analyze all Caseเอาทั้งหมดมาวิเคราะห์ ห้ามแบ่งกลุ่มนะคะ โอ.เค. สังเกตพอเราคลิก Analyze เอาเมาส์ชี้ Split File Off ปิดแล้วนะ ปิดการแบ่งแฟ้มแล้ว ต่อไปเราจะสร้างกราฟ ทันไหม ๆ Split Off ก่อนนะคะ ปิดแฟ้มการแบ่งแฟ้มก่อน ต่อไปเราจะสร้างแผนภูมิแท่งนะคะ ไปเลือกเมนูกราฟนะคะ การทำกราฟ จากนั้นไปเมนูย่อยนะคะ Lagacy Dialog ก็คือหมวดหมู่กราฟทั้งหมดนะคะ เราจะเลือกแผนภูมิแท่ง เราก็เลือกอันแรกเลย Bar Charts ก็คือแผนภูมิแท่ง พอเลือก Bar Chart แล้ว มันก็จะมี 3 รูปแบบนะคะ ให้เราเลือกรูปแบบอย่างง่ายก็คือ Sumple แล้วข้อมูลที่อยู่ใน Chart จะเป็นอะไร ให้เราเลือกเป็น Summery of Group นะคะ เป็นค่าสถิติของแต่ละกลุ่ม โอ.เค. นะคะ จากนั้นก็ Define คือการไปกำหนดค่าการสร้างกราฟ ตอนนี้เราอยากสร้างกราฟค่าเฉลี่ยของตัวแปรชั่วโมงนอนนะคะ ที่กรอบสี่เหลี่ยมด้านบนตรงนี้นะคะ เขาจะเขียนคำว่า Bar present ก็คือ แผนภูมิแท่งนี้จะใช้ Defualt ของเครื่องมันเราไม่ได้ต้องการแสดงจำนวนข้อมูลขอแต่ละกลุ่ม เราอยากแสดงค่าเฉลี่ยเราก็เลยต้องเลือกเมนู เขายังบอกยกตัวอย่าง Mean ใช่ไหมคะ เราก็เลือกตรงนี้เลย แล้วจากนั้น เราก็เลือกตัวแปรชั่วโมงนะคะ HR ส่งเข้าไปที่ Variable ตรงนี้ สังเกตนะคะ ตอนนี้เราจะให้แผนภูมิแท่ง คือ Bar Chart ของเราแสดงถึงค่าเฉลี่ยของชั่วโมงนอน ตรงนี้สำคัญนะคะ ให้เลือก Statistic แล้วเลือกค่าเฉลี่ยของ HR คำสั่งนี้ทำงานไหม สมบูรณ์หรือยัง ยังไม่สมบูรณ์ เพราะ OK มันเป็นสีเทา เราจะต้องตอบอันที่ 2 ก็คือ Categories ไอ้ตัวแปรแบ่งกลุ่มน่ะ เราจะเอาตัวแปเราก็เอาอะไรคะ Gender เพศ ส่งเข้ามา OK ไหม OK ทแต่เรามาดู Title ดูสิ Title เปลี่ยนอะไรได้บ้าง เปลี่ยนชื่อกราฟเลยนะคะ Title ชื่อแผนภูมิ พิมพ์คำว่าอะไรดี จำนวน แผนภูมิแสดงจำนวนพักผ่อนโดยเฉลี่ย ครูใช้คำพูดว่า แผนภูมิแสดงจำนวนพักผ่อนโดยเฉลี่ยของนักศึกษา บรรทัดที่ 2 โดจำแนกตามเพศ บรรทัดที่ 2 นะคะ จำแนกตามเพศ Foot Note ก็คือ ใต้ตาราง เราอยากแสดงอะไรใต้กราฟ ส่วนมากก็เป็นบอกหมายเหตุ หรือที่มานะคะ ขา ข้อ 1 แสดง เดี๋ยวครูทำให้ใหญ่ ๆ นะ อันที่ 1 นะคะ เดี๋ยวแป๊บหนึ่งนะคะ บรรทัดที่ 2 ที่ฟุตโน้ตถ้าเราอยากจะบอกหมายเหตุกราฟนะคะ ส่วนใหญ่เขาจะบอกข้อมูลนี้สำรวจเมื่อวันที่เท่าไร สำรวจโดยใคร ก็คือ บอกที่มาของข้อมูลนะคะ สมมุติว่าเราอาจจะบอกว่าที่มา การสำรวจนะคะ โดยนักศึกษาไอทีใช่ไหมคะ สมมุตนะคะ สมมุติ ที่มาการสำรวจของนักศึกษาไอทีรุ่น 61 ใครพิมพ์เท่ากับครูเสร็จแล้ว กด Continue เลยนะคะ ครูปิดหน้าจอนี้ได้หรือยังเอ่ย ยังนะ ยัง สิ่งที่ทำให้เราเข้าในซอฟต์แวร์มากขึ้นก็คือ ภาษมันเป็นศัพท์เฉพาะทางด้านสถิติ ตอนนี้ถ้ามีคำว่า Mean Mean หมายถึงอะไรคะ ค่าเฉลี่ย คำสั่งทั่ว ๆ ไปอีกนี้นะคะ คำว่า Title นี่หมายถึงว่าอะไรคะ ชื่อเรื่อง ถ้าเราทำเรื่องกราฟอยู่ ชื่อกราฟ ชื่อแผนภูมิ จรงไหม Continue แปลว่าอะไรคะ ต่อไป ขั้นตอนต่อไปจะทำอะไร Line ที่ 1 จะให้เขียนอะไร บรรทัดที่ 2 จะให้เขียนอะไร ฟุตโน้ตคืออะไระค เชิงอัต ใช่ไหมภาษาไทย หมายเหตุใต้ตารางนะคะ หมายเหตุที่ 1 หมายเหตุที่ 2 อันนี้ Sub Title ชื่อย่อย ชื่อรอง หัวชื่อรองของกราฟนะคะ เรา Continue ในหน้าต่างนี้ศัพท์ภาษาอังกฤษที่เราควรจะเข้าใจโปรแกรม อันแรกคือคำนี้ เห็นไหมคะ Bars เติม s แสดงว่ามีแผนภุฝลิปพีเซ็นนี้คือแสดงถึงอะไร แทน ตัวแทน หรือสื่อความหมายถึงอะไร Bars นี้หมายถึงอะไร End of case ก็คืออะไรคะ ของ Case Case ก็คือแถวระเบียนไม่ได้ใช้ เพราะต้องการที่จะสร้างแผนภูมิแท่ง ที่แสดงถึงค่าเฉลี่ย ค่าเฉลี่ยคือค่าสถิติ เราจึงมาเลือก Opione เห็นไหมคะ แล้วเราก็ไปเลือกตัวแปร HR เข้ามา ตัวแปรของค่า Mean จะคุมค่าตัวแปร HR อัตโนมัติเห็นไหมคะ หน้า HR จะมีคำว่า ไม่ได้พิมพ์มัน Auto เป็น Defualt ของเครื่อง เปลี่ยนได้ไหม ได้ ถ้าเราอยากจะเปลี่ยน เราคลิกสีเหลืองแล้วก็ Change ค่าสถิติ แต่ตอนนี้เรายังไม่สอนนะคะ ตัวต่อมาคำนี้ Capticrary ก็คือตัวแปรแบ่งกลุ่ม ตัวแปรเชิงกลุ่ม เราจะเอาอะไรมาแบ่งกลุ่มแผนภูมิแท่ง เดี๋ยวครูให้ทำปฏิบัติแบ่งกลุ่มตามคนที่นอนมาก นอนน้อย ตรงนี้ก็ต้องเปลี่ยนเป็นอะไรคะ G_HR จริงไหม โอ.เค. ตอนนี้เราตอบเรียบร้อยแล้วนะคะ เราก็จะไป OK มาแล้ว ๆ สวยงามมาก สวยงานหรือเปล่า ไม่ค่อยจะสวยเลย จืดชืดมาก เป็นกราฟที่ราบเรียบ ดังนั้นเราจะมาปรับกราฟให้มันสวยงามนะคะ ตอนนี้เราจะแก้ไขกราฟที่ SPSS ทำให้มา แก้ สีอะไรคะ สีครีมไม่มีความแตกต่างระหว่าง กลุ่มที่ 1 ผู้ชาย กลุ่มที่ 2 ผู้หญิงเลย อย่างแรกเลยเราดูจากกราฟ ตัวอย่างนักศึกษาหญิงจะนอนโดยเฉลี่ยกว่า เพราะกราฟแท่งมันสูงกว่านะคะ ทีนี้การแก้ไขนะคะ ให้เราดับเบิลคลิกที่กราฟเลย ดับเบิลคลิกไปที่กราฟ ให้มีหน้าต่างใหม่เกิดขึ้นะคะ หน้าต่างใหม่เกิดขึ้นนะคะ หน้าต่างใหม่ที่เกิดขึ้น จะชื่อ Chart Editor คือ การแก้ไขแผนภูมิต่าง ๆ นะคะ ตรงนี้ ถ้าเราจะเปลี่ยนสี จะเปลี่ยนสีนะคะ สมมุตินะคะครูจะให้ผู้ชายเป็นสีน้ำเงิน สังเกตว่าครูคลิก 1 ครั้งมันจะเกิดการเลือกวัตถุเป็นกรอบสีเหลืองเห็นไหมคะ ถ้าเป็นแบบนี้แสดงว่าเลือกทั้ง 2 แท่ง แต่เราจะเลือกแค่แท่งเดียว คือ กลุ่มผู้ชาย คลิกที่กลุ่มผู้ชายอีกครั้งหนึ่งนะคะ ให้มีสี่เหลี่ยมเหลือง ๆ คลุมอันเดียว เห็นไหมคะ เพื่อให้มันง่ายให้คลิกขวาแล้วก็เลือกคำสั่ง Properties Window หน้าต่าง Property ก็คือการกำหนดคุณลักษณะทั้งหมดของมันเลย ตอนนี้การเลือกวัตถุจะอยู่ที่แผนภูมิแท่งของชาย ทีนี้ครูอยากจะไปเปลี่ยนสี ครูก็ไปแท็บหัวเรื่อง Field and Previwe ก็คือภาพตัวเยเห็นไหมคะ กรอบข้างล่าง Color กรอบด้านล่างเติมสีอะไรไว้อยู่ก็ไม่รู้ ครูก็คลิกไปตรงนี้ เพื่อจะบอกเขาว่าต่อไปนี้เราเปลี่ยนแผนภูมิแท่งผู้ชายเป็นสี ครูอยากได้สีน้ำเงิน สีน้ำเงินอันนี้ไม่เจครูไป Edit ก็ได้ ครูอยากได้สีน้ำเงินสวย ๆ จากนั้นก็… Border ก็ก็เปลี่ยนได้นะคะ แล้วก็ Apply ครูได้แล้ว ผู้ชายครูเป็นสีน้ำเงินนะคะ ถ้ามันแปล๋นไปเราก็เปลี่ยนแล้วแต่เรานะคะ ชอบแบบไหนก็เลือกเอา ผู้ชายเป็นสีชมพู หวานแหววไปหรือเปล่า สีเขียว เอาอย่างนี้ดีกว่า ครูให้ผู้ชายเป็นสีเขียว เธอจะเลือกสีอะไรก็ได้ ผู้หญิง ครูเลือกสีใหม่นะคะ ผู้หญิงอาจจะสวยงาม ครูใช้สีสดใสหน่อย สีเหลือง Border สีน้ำตาล ครูได้แล้ว ผู้ชาย ผู้หญิง ครูสีต่างกันแล้ว คราวนี้ครูอยากให้ภาพกราฟมันมีมิติ นักศึกษาเปลี่ยนสีชาย กับ หญิง หรือยัง เปลี่ยนแล้วนะคะ ต่อไปให้เลือกแผนภูมิแท่งทั้ง 2 แท่งพร้อมกัน ตอนนี้สังเกตนะคะ ครู เหลือง ๆ เกิดขึ้น เดี๋ยวนะ ครูต้องคลิกใหม่ก่อน เห็นไหม ของครูจะมีเหลือง ๆ คลุมทั้ง 2 แท่ง ให้เราไปที่ Dis ก็คือค่ามุมโอ.เค. เดี๋ยวนะแป๊บหนึ่ง คลิกข้างนอกตรงไหนก็ได้ คืนการ ยกเลิกการเลือกวัตถุก่อน ไม่มีการเลือกอะไร จากนั้นคลิกที่แท่งไหนก็ได้ ให้คลิกครั้งเดียว เห็นไหมคะ จะคลิกผู้ชายก็ได้ แค่คลิกครั้งเดียวมันจะเลือกทั้งชายและหญิง ก็จะเลือกชายทั้งหญิงเลย โอ.เค. จากนั้นไปที่แถบเมนู ความลึกนะคะ เราอยากได้เงาไหม ถ้าเราอยากได้เงาให้เราเลือกคำนี้นะคะ อยากเอาเงามากเงาน้อยเราก็เลือกนะคะ เงาไปด้านไหน เอาเงาขึ้นอีกนิดหนึ่ง แล้วก็ Apply อะไรนะคะ เมนูใช่ไหมคะ นี่คะ Detp and Angle นะคะ ก็คือการปรับความลึกของแผนภูมินะคะ ตอนแรกมันเป็นแฟลซ์ เรกาแบนราบเราก็เปลี่ยนเป็น Shadow เราก็ปรับเงานะคะ ว่าเราจะเอามากเอาน้อย แล้วแต่เรา แล้วก็ Apply เห็นไหมกราฟมีเงาแล้ว แต่ครูว่าเงาของครูไม่ค่อยสวยเลย เพราะมันล้นแกน X ไม่ค่อยสวย ครูจะปรับใหม่ ครูก็ดับเบิลคลิกเข้าไป แล้วก็คลิกที่แท่ง แผนภูมิแท่ง แล้วก็ไปที่ไหนคะ เอาขึ้นอย่างนี้ Apply เราปรับได้นะคะ ตามใจชอบ ถ้าเรารู้สึกว่ากราฟเรามันอ้วน อ้วนเกินไป เวลาเราปรินต์ออกมา แล้วมันเปลืองสีปริ้นเตอร์เรา เราอยากจะประหยัดสีหมึกพิมพ์เราใช่ไหมคะ เราก็มาเปลี่ยน Wide ความกว้างนี่ เราจะเอาอ้วน เอาผมก็ได้ แล้วแต่เรา เราก็ Apply เห็นไหม Chart Size นี้ก็คือการเปลี่ยนความกว้างขนาดของกราฟนะคะ ก็คือความสูงกับความกว้าง ของภาพ แต่ปกติเราก็ไม่ค่อยได้ทำอะไรกับมันนะคะ ส่วนใหญ่ก็จะมีการเปลี่ยนสีนี่ล่ะ เปลี่ยนสีแล้วก็การเพิ่มมิติของแผนภูมินะคะ หรือ อยากได้เป็นแบบ 3D 3D เราก็เลือกได้นะคะ Apply ชอบไหม 3D พื้นหลังถ้าเราเป็นอย่างนี้สังเกตนะคะ ถ้า 3D พื้นหลังเป็นอย่างนี้เราก็มาที่ เราก็เลือกที่ Background พื้นหลัง เติมเป็นอะไรคะ ไม่เติม Transperent โปร่งใส แล้วก็ Apply ประหยัดสีปรินต์เตอร์เรานะคะ สีตัวอักษรเราก็เปลี่ยนได้นะคะ สี Title สี ครูก็คลิกเลือกวัตถุชื่อเรื่องแล้วก็ไปที่ Properties แล้วไปที่ Text จะเอาตัวหนา ขนาดไซซ์เท่าไร เปลี่ยนสะแล้วเอาเป็นสีดำ แล้วแต่เรา เห็นไหมคะ สำรวจโดยฟุตโน้ตเอาเป็นสีชมพู เปลี่ยนได้นะคะ กรอบตรงนี้จะเอาสีสวยงาม เวลาเราปรินต์นะคะ ถ้าเราสังเกตว่าแผนภูมิแท่งของเรานี่เส้นขอบเรามันบางไป เวลาปรินต์มันไม่เด่นชัด เราก็สามารถเพิ่มความกว้างของเส้นขอบได้นะคะ ตรงนี้ที่ Border Styles นำหนึ่งมันเป็น 1 อยู่นะคะ เปลี่ยนเป็น 1.5 เราจะเปลี่ยนเส้นก็ได้นะคะ เปลี่ยนเอาเส้นประ ๆ เส้นอะไรก็ได้ แล้วแต่เรา แต่ครูเอาเส้นตรงนี้ล่ะ ครูชอบแบบนี้ กราฟครูเสร็จแล้ว ตอนนี้เราลองทำแผนภูมิแสดงอายุเฉลี่ยของนักศึกษาจำแนกตามเพศ ทำเองเลย วิธีลัด วิธีลัดตอนนี้นะคะ เราจะทำแผนภูมิแท่งแสดงอะไรคะ แสดงอายุเฉลี่ยใช่ไหมคะ อายุเฉลี่ยแบ่งตามเพศ ให้เราใช้คำสั่งล่าสุด ขึ้นมา คัดลอกขึ้นมานะคะ วิธีการง่ายสุดทำแบบนี้นะคะ ไปที่ ปุ่มที่ 4 นะคะ มันจะเป็นการ Recall Resent การเรียกคำสั่งล่าสุดที่เราทำงานไปสักครู่ และเราก็เลือกอะไรคะ Bar Charts แล้วเรเปลี่ยนตัวแปร 2 ตัว ตัวแปรเพศ เหมือนเดิม ไม่ต้องเปลี่ยน โชคดีไป เปลี่ยนอะไรคะ ชั่วโมงเปลี่ยนเป็นอายุ นะคะ แล้วก็ส่งกลับไปเข้ากรอบสี่เหลี่ยมด้านซ้ายมือส่งเข้ามา โอ.เค. นะคะ เสร็จแล้วก็ เราเปลี่ยน Title เราจะได้ไม่ต้องพิมพ์ใหม่เห็นไหมคะ เราก็เปลี่ยนเป็นอะไรคะ อายุเฉลี่ย เราก็เปลี่ยนแค่ตรงนี้นะคะ อายุเฉลี่ย อายุเฉลี่ยเสร็จแล้ว ทุกอย่างเหมือนเดิมก็ Continue แล้วก็ OK มาแล้ว เห็นไหมคะ กราฟแบบราบเรียบมา แต่เราสามารถปรับได้เห็นไหมคะ แตกต่างกัน ใช่ค่ะ อายุโดยเฉลี่ยของนักศึกษาแต่ครูอยากจะรู้ว่าเฉลี่ยแล้วกี่ปี ตอนนี้ครูอยากจะให้มันแสดงค่าข้อมูลที่อยู่บนแท่งเลย เราก็ดับเบิ้ลคลิกไปเลยนะคะ คลิกขวาที่แท่ง แท่งหนึ่งแท่งใด ครั้งเดียวนะคะ แล้วก็เลือกคำสั่ง Show Data Label คลิกเลยพอคลิกแล้วเห็นไหมคะ มันเกิดอะไรขึ้นมา ตัวเลขก็คือผู้ชายอายุโดยเฉลี่ยกี่ปีคะ 23.2 ผู้หญิงอายุโดยเฉลี่ย 20.62 อันนี้อีกหนึ่งความรู้นะคะ เราสามารถเพิ่มค่าเฉลี่ยลงไปได้ เราก็ปรับกราฟให้มันสวยงามตามใจชอบนะคะ จริง ๆ ที่เมนูลัดตรงนี้มันก็มีคำสั่งที่เราทำได้หลายอย่างนะคะ ตั้งแต่จะเพิ่มชื่นแกน X เพิ่มชื่อแกน Y เพิ่มชื่อเรื่อง เพิ่มหมายเหตุ หรือเพิ่มข้อความต่าง ๆ เราเลือกตรงนี้ได้หมดเลยนะคะ ตอนนี้ครูทำ Flow Chart อยากทำกราฟแนวนอน ง่ายมาก เดี๋ยวครูกัลบมาเหมือนเดิม Transport Chart เผื่อเราอยากทำให้มันเก๋ ๆ ให้เป็นแนวนอน ให้เราคลิกขวาแล้วก็เลือกอะไรคะ Transpost Chart นะคะ Transpost Chart เห็นไหมคะ เราจะให้มันตั้งหรือให้มันนอนก็ได้แล้วแต่เรา ต่อไป ครูไปต่ออีกกราฟหนึ่ง ถ้าเราอยากจะแสดงแผนภูมิแท่งของข้อมูล 2 ชุดอยู่ในกราฟเดียวกัน อันนี้คือการแสดงข้อมูลชุดเดียว อย่างแรก แสดงข้อมูลอะไรคะ จำนวกพักผ่อน อันนี้อะไรคะ อายุเฉลี่ย ถ้าเราจะเลือกให้ข้อมูลมี 2 ชุด เราไปกราฟ Regacy Dialoเราเลือกคำสั่ง Classter อะไรนะ มองไม่เห็นโอ.เค. ตอนนี้อย่าเพิ่งขึ้นหัวข้อใหม่ดีกว่า ตอนนี้มีคำถามถามครูไหมคะ สร้างแผนภูมิแท่ง ถ้าไม่มี ทดสอบนะคะ ทดสอบก่อน ฟังคำอธิบายคำสั่งนะคะ ให้นักศึกษา สร้าง Chart แสดงจำนวนนอนโดยเฉลี่ยของกลุ่มคนตามความเครียด กลุ่มความเต4 กลุ่ม แต่วันนั้นเราแบ่งได้กี่กลุ่ม ครูจำไม่ได้ เป็น 2 ใช่ไหมคะ โอ.เค. ให้สร้างกราฟแผนภูมิแท่งนะคะ แสดงจำนวนนอนโดยเฉลี่ยของกลุ่มคนตามระดับความเครียด กลุ่มคนตามระดับความเครียดที่เราแบ่งกลุ่มไว้ตั้งแต่แรกนะคะ ตอนนี้เราอยากแสดงเวลานอนโดยเฉลี่ยของแต่ละกลุ่มออกมานะคะ ซึ่งข้อมูลของเรา เราต้องแบ่งเอาสกอร์มาแบ่งก่อนตามความเครียดก่อน ถ้าใครมีอยู่แล้วก็โชคดีไป ครูจะแบ่งกลุ่มตามความเครียดก่อน เพราะว่าครูไม่มีค่ะ ใครไม่มีแบ่งตามครูเลยนะคะ ใครไม่มีแบ่งตามครูเลยนะคะ เดี๋ยวครูดูครูจำเกรณฑ์ไม่ได้ แป๊บหนึ่งนะคะ ตัวนี้มันไม่ชัดเลย ใครจำภาพนี้ได้บ้าง ภาพที่ใช้แบ่งเกณฑ์ แบบนี้ใช่ไหมคะ แป๊บหนึ่งนะคะ จำ Scale ตรงนี้ได้ไหมคะ ระดับ 0-23 แปลว่า เครียดในระดับน้อย ถ้าเครียดปานกลาง 24 ถึง อ๋อดูในสไลด์ตรงนี้เลยนะคะ การแปรผลนี้ เพื่อนเราส่งเข้า LINE กลุ่มแล้วนะคะ ให้ทุกคนเก็บไว้ การแบ่งระดับความเครียดนะคะ ครูไปที่ SPSS ก่อน Transform in to Recode into ครูขอ Reset เลย Transform Recode into Difference Variable ใครยังไม่มีตัวแปรกลุ่ม ทำตามเลยนะคะ จากนั้นส่งตัวแปรสกอร์ส่งเข้าไป เป็นคะแนนระดับความเครียดนะคะ G-R-O-U-P Label ก็คือ กลุ่มคนตามความเครียดนะคะ เดี๋ยวแป๊บหนึ่ง Group ต่อไปคลิกคำว่า Change นะคะ แล้วก็บอกค่าเก่า ค่าใหม่ ค่าแรกก็คือคะแนนน้อยสุดถึง 23 เป็นกลุ่มที่ 1 คลิกคำว่า</w:t>
      </w:r>
      <w:r>
        <w:t xml:space="preserve"> </w:t>
      </w:r>
      <w:r>
        <w:t xml:space="preserve">“</w:t>
      </w:r>
      <w:r>
        <w:t xml:space="preserve">Add</w:t>
      </w:r>
      <w:r>
        <w:t xml:space="preserve">”</w:t>
      </w:r>
      <w:r>
        <w:t xml:space="preserve"> </w:t>
      </w:r>
      <w:r>
        <w:t xml:space="preserve">ต่อไป กลุ่มที่ 2 24-41 เป็นกลุ่มที่ 2 Add เข้าไป กลุ่มที่ 3 42-61 เป็นกลุ่มที่ 3 Add เข้าไป เหลือกลุ่มสุดท้ายครูจะรอที่ตรงนี้นะคะ 62 ขึ้นไป เป็นกลุ่มที่ 4 ดู ๆ เงื่อนไขตรงนี้นะคะ พอดีครูชี้ตรงนี้ จะไม่เห็นนะตะเงื่อนไขตรงนี้นะคะ Range พิสัย จะมี 2 ช่องให้เราตอบ ขอบเขตล่างถึงขอบเขตบน ถ้าเรารู้ค่าขอบเขตล่างขอบเขตบนชัดเจน ให้เลือกช่องนี้ แต่ถ้าไม่ใช่ข้างล่าง พิสัย Range ในช่วง Low นี่แปลว่าอะไรคะ น้อยสุดถึงค่าหนึ่งค่าใด ดังนั้น เกณฑ์ที่ 1 ค่าน้อยสุด ถึง 23 ให้เราเลือกช่องนี้ ส่วนเกณฑ์ที่ 2 กับเกณฑ์ที่ 3 พิสัยค่าน้อยค่ามากที่เราทราบค่า ต่อไปค่าที่ 4 62 ถึง ค่ามากสุด มาก ค่ามากคือ High ใช่ไหมคะ Highend เป็นขั้นสูงสุดของมันเลย มากที่สุด 62- ค่ามากสุด ให้คลิก Add เข้าไป เสร็จแล้ว ก็ Continue แล้วก็ OK กลุ่มคน ครูตามความเครียดมาแล้ว ทีนี้ครูก็ต้องไปอธิบายโครงสร้างข้อมูลที่เปลี่ยนไปนะคะ ไปที่ Label 1 ก็คือ 1 หมายถึง ครูคลิกตรงนี้นะคะ 1 ก็คือ เครียดระดับน้อย กลุ่มเครียดระดับน้อย กลุ่มเครียดระดับน้อยแล้วก็ Add เราไม่ต้องพิมพ์ เราเรียกอันเก่ามาแก้ คลิกอันนี้ เปลี่ยนเลข 1 กลายเป็นเลข 2 2 ก็คือ กลุ่มเครียดระดับปานกลาง เราก็มาลบคำว่าน้อยออกแล้วพิมพ์คำว่าปานกลาง แล้วก็คลิกคำว่า Add เข้าไป ต่อไปอันที่ 3 ก็เรียกอันที่ 2 ขึ้นมาเลือก 3 กลุ่มปานกลางกลายเป็นกลุ่มที่เครียดระดับสูง อันนี้เราแปรผลตามกรมสุขภาพจิตนะคะ เพราะว่าเครื่องมือนี้เราจะต้องอธิบายตามความหมายที่เขาสร้างไว้ แล้วก็ Add ต่อไปอันที่ 4 กลุ่มเครียดระดับรุนแรง แล้วก็ Add เข้าไป ตอนนี้บอกความหายของค่าข้อมูลครบถ้วน แล้วก็ OK ก่อนนะคะ ให้เราพิมพ์ เรียบร้อยแล้วครูขอคลิกปุ่ม OK นะคะ โอ.เค. แล้ว ตั้งค่าเรียบร้อยแล้ว ต่อไปเรามาดูงานที่จะให้เราทำก่อนที่เราจะไปกินข้าวเที่ยงกัน ฝึกปฏิบัตินะคะก็คือให้สร้างแผนภูมิแท่งแสดงอะไรคะ จำนวนนอนโดยเฉลี่ยตามกลุ่มคนตามระดับความเครียดที่เราสร้างไปเมื่อกี้นะคะ ทำเอง หรือว่าทำไปพร้อมกับครูคะ ทำเอง โอ.เค. ทำเองเลย ใครจะทำเองก็ทำ ใครจะทำพร้อมกับครูก็ได้ เพราะครูก็จะทำไปพร้อมกับเธอ เหมือนเธอนะคะ ครูเรียกคำสั่งเก่ามแก้นะคะ ตอนนี้เอาชั่วโมงนอนโดยเฉลี่ย และก็ส่งตัวแปรกลุ่มเข้าไป เปลี่ยน Titel ตรงนี้ ในเครื่องครูหรือคะ หนูเลือกอันหนึ่งอันใดค่ะ เลือกเลย เลือกตัวแปรที่หมายถึงจำนวนชั่วโมงที่เขานอนนะคะ ค่ะ โอ.เค. เท่าที่ครูเดินดูนักศึกษาปฏิบัติทำแผนภูมิได้ดีพอสมควรนะคะ ดังนั้นเนื้อหานี้จะทดสอบสัปดาห์หน้า ก่อนเรียนเนื้อหาใหม่นะคะ วันนี้ยังจะไม่ Test ตัวนี้ จะรอดูว่าผ่านไปหนึ่งสัปดาห์จะจำได้ไหมนะคะ โอ.เค. ไหม แต่สัปดาห์หน้าครูจะไม่ทำให้ดูเหมือนวันนี้ โอ.เค. นะตกลงกันนะ พอเราเจอกันครุมาวางให้ทำแผนภูมิแท่งอะไร ให้เวลา 15 นาที กติกาการให้คะแนนจะเปลี่ยนไป ครูจะตั้งนาฬิกาไว้ 15 นาที ใครเสร็จคนแรก 5 คะแนน ใครใช้อยู่ในช่วง 10 นาที คะแนนหลือ 4 5 นาทีคะแนนเหลือ 3 โอ.เค. ไหมคะ ใน 15 เธอจะให้ครูไปดูกี่ครั้งก็ได้ จับเวลากับตัวเอง โอ.เค. นะคะ มีคำถามไหมคะ เดี๋ยวครูไปดูแป๊บหนึ่งค่ะ โอ.เค. นักศึกษาถามครูว่า ทำไมกราฟของครูมีแค่ 2 แท่ง ก็คือกราฟที่มีความเครียดสูง กับรุนแรง อันนี้ขึ้นอยู่กับ Data set นะคะ Data set ของครูเธอมาดู DData set อะไรคะ 3 กับ 4 บางคนจะมี 3 กลุ่มนะคะ ก็มาดู Data Set ของตัวเอง อาจจะมีความแตกต่างเรื่องของการคีย์ข้อมูลตรงนี้ หรือ Score นะคะ แต่ก็ไม่ได้คิดว่าเราไปวิเคราะห์ขั้นตอนผิด เราวิเคราะห์ขั้นตอนที่เหมือนกัน แต่วัตถุดิบของข้อมูลมันต่างกัน มันจึงทำไมกันคะ ต่างกัน โอ.เค. ไหมคะ สัปดาห์หน้าเราจะเรียนการวิเคราะห์สถิติพื้นฐาน การทดสอบ Asfunction สำหรับชีตวันนี้พวกเรามา Copy เอาได้ที่เครื่องของครูนะคะ ไฟล์ตัวนี้นะคะ Statisitc and Research 04 การวิเคราะห์สถิติด้วย SPSS อันที่ 1 นเรามา Copy ไปดูที่บ้านได้ คำสั่งที่เราเรียนกันสัปดาห์ที่แล้วกับสัปดาห์นี้ โอ.เค. ไหม เราเอาไปทบทวนนะคะ สิ่งที่เรียนไปแล้ว พยายามทบทวนให้จำได้ ระลึกได้เสมอ เพราะว่ามันจะถูกนำมาใช้ได้เสมอนะคะ ทวบคำสั่งก่อนจะกลับ Split File ใช้ทำอะไรคะ แยกแฟ้มข้อมูลเพื่อวิเคราะห์ผล เวลาเราวิเคราะห์คำสั่งอะไรก็ตามภายใต้คำสั่ง Split File ออกมาหลาย ๆ แฟ้มเลยใช่ไหมคะ ให้เรายกเลิก คำสั่งยกเลิกคือตัวไหนคะ ตัวนี้ใช่ไหม Analyze all Case จำไว้นะ แล้วการสร้างกราฟแผนภูมิแท่ง คำสั่งตามนี้นะคะ Lagacy Dialog แล้วก็เลือก Bar Simple เห็นไหมคะ อันนี้ Options นี้ ครูยังไม่ได้สอนก็ไม่เป็นไร พวกเราก็มาดิไฟล์นะคะ Variable มี เกิดกราฟแบบนี้นะคะ อันนี้เราสามารถทวนได้ วันนี้มีใครขาดไหม เพื่อน ๆ เรามาครบไหมคะ สำหรับนักศึกษา 3 คน ที่ไม่ได้สอบคีย์ข้อ คือวันนี้ครูไม่ค่อสบาย สอบวันหน้านะคะ เดี๋ยวนัดมา 3 คน ไหนใครที่ยังไม่ได้สอบ 3 คน ยกมือหน่อยค่ะ อีกคนหนึ่งใครเอ่ย โอ.เค. หนูใช่ไหม ต้องมาสอบพร้อมเพื่อน โอ.เค. ไหมคพะห้ามบอกว่ากลับบ้านอะไรไม่เอานะคะ ต้องนัดหมายเวลาที่พร้อมกัน ถ้าสัปดาห์นี้นัดหมายเวลากันไม่ก็ ใครมาก็สอบ ใครไม่มาครูก็ไม่ให้สอบแล้วนะคะ ก็ถือว่าไม่รับผิดชอบ นักศึกษาต้องรับผิดชอบงานของตัวเอ พาร์ทเนอร์บอกเพื่อนหน่อย ต้องรับผิดชอบงานของตัวเอง ต้องรับผิดชอบงานของตัวเองนะคะ ถ้าไม่มีคำถามนะคะ สัปดาห์หน้าจะเรียนเกี่ยวกับเรื่องการทดสอบ Assumtion แล้วก็มีการทดสอบทำกราฟ ดูว่า เรายังมีความคงทนของความรู้ไหม โอ.เค. นะคะ วันนี้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วิชา สถิติและการวิจัยสำหรับเทคโนโลยีสารสนเทศ</dc:title>
  <dc:creator/>
  <cp:keywords/>
  <dcterms:created xsi:type="dcterms:W3CDTF">2021-03-23T09:05:08Z</dcterms:created>
  <dcterms:modified xsi:type="dcterms:W3CDTF">2021-03-23T09: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4 กุมภาพันธ์ 2563 เวลา 08.50 น.</vt:lpwstr>
  </property>
  <property fmtid="{D5CDD505-2E9C-101B-9397-08002B2CF9AE}" pid="3" name="subtitle">
    <vt:lpwstr/>
  </property>
</Properties>
</file>